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798B" w:rsidRPr="00B40038" w:rsidRDefault="00C6798B" w:rsidP="007E656F">
      <w:pPr>
        <w:pStyle w:val="DefaultText"/>
        <w:widowControl w:val="0"/>
        <w:tabs>
          <w:tab w:val="left" w:pos="1276"/>
        </w:tabs>
        <w:jc w:val="center"/>
        <w:rPr>
          <w:rFonts w:ascii="Century Schoolbook" w:hAnsi="Century Schoolbook"/>
          <w:b/>
          <w:bCs/>
          <w:sz w:val="28"/>
          <w:szCs w:val="28"/>
          <w:lang w:val="en"/>
        </w:rPr>
      </w:pPr>
      <w:bookmarkStart w:id="0" w:name="_GoBack"/>
      <w:bookmarkEnd w:id="0"/>
      <w:r w:rsidRPr="00B40038">
        <w:rPr>
          <w:rFonts w:ascii="Century Schoolbook" w:hAnsi="Century Schoolbook"/>
          <w:b/>
          <w:bCs/>
          <w:sz w:val="28"/>
          <w:szCs w:val="28"/>
          <w:lang w:val="en"/>
        </w:rPr>
        <w:t>MOTHERWELL DIOCESAN CHOIR</w:t>
      </w:r>
    </w:p>
    <w:p w:rsidR="00C6798B" w:rsidRPr="0045283C" w:rsidRDefault="00DF641F">
      <w:pPr>
        <w:pStyle w:val="DefaultText"/>
        <w:widowControl w:val="0"/>
        <w:ind w:left="567" w:hanging="567"/>
        <w:jc w:val="center"/>
        <w:rPr>
          <w:rFonts w:ascii="Century Schoolbook" w:hAnsi="Century Schoolbook"/>
          <w:b/>
          <w:bCs/>
          <w:sz w:val="28"/>
          <w:lang w:val="en"/>
        </w:rPr>
      </w:pPr>
      <w:r>
        <w:rPr>
          <w:rFonts w:ascii="Century Schoolbook" w:hAnsi="Century Schoolbook"/>
          <w:b/>
          <w:bCs/>
          <w:sz w:val="28"/>
          <w:lang w:val="en"/>
        </w:rPr>
        <w:t xml:space="preserve">Minutes of Committee Meeting </w:t>
      </w:r>
      <w:r w:rsidR="00CF5C3B">
        <w:rPr>
          <w:rFonts w:ascii="Century Schoolbook" w:hAnsi="Century Schoolbook"/>
          <w:b/>
          <w:bCs/>
          <w:sz w:val="28"/>
          <w:lang w:val="en"/>
        </w:rPr>
        <w:t>2</w:t>
      </w:r>
      <w:r w:rsidR="00941BEC">
        <w:rPr>
          <w:rFonts w:ascii="Century Schoolbook" w:hAnsi="Century Schoolbook"/>
          <w:b/>
          <w:bCs/>
          <w:sz w:val="28"/>
          <w:lang w:val="en"/>
        </w:rPr>
        <w:t>9</w:t>
      </w:r>
      <w:r w:rsidR="00CF5C3B">
        <w:rPr>
          <w:rFonts w:ascii="Century Schoolbook" w:hAnsi="Century Schoolbook"/>
          <w:b/>
          <w:bCs/>
          <w:sz w:val="28"/>
          <w:lang w:val="en"/>
        </w:rPr>
        <w:t xml:space="preserve"> August</w:t>
      </w:r>
      <w:r w:rsidR="00DF4A4C">
        <w:rPr>
          <w:rFonts w:ascii="Century Schoolbook" w:hAnsi="Century Schoolbook"/>
          <w:b/>
          <w:bCs/>
          <w:sz w:val="28"/>
          <w:lang w:val="en"/>
        </w:rPr>
        <w:t xml:space="preserve"> 2018</w:t>
      </w:r>
    </w:p>
    <w:p w:rsidR="00C6798B" w:rsidRDefault="00C6798B">
      <w:pPr>
        <w:pStyle w:val="DefaultText"/>
        <w:widowControl w:val="0"/>
        <w:jc w:val="center"/>
        <w:rPr>
          <w:rFonts w:ascii="Century Schoolbook" w:hAnsi="Century Schoolbook"/>
          <w:b/>
          <w:bCs/>
          <w:sz w:val="28"/>
          <w:lang w:val="en"/>
        </w:rPr>
      </w:pPr>
    </w:p>
    <w:p w:rsidR="00C155B1" w:rsidRPr="0045283C" w:rsidRDefault="00C155B1">
      <w:pPr>
        <w:pStyle w:val="DefaultText"/>
        <w:widowControl w:val="0"/>
        <w:jc w:val="center"/>
        <w:rPr>
          <w:rFonts w:ascii="Century Schoolbook" w:hAnsi="Century Schoolbook"/>
          <w:b/>
          <w:bCs/>
          <w:sz w:val="28"/>
          <w:lang w:val="en"/>
        </w:rPr>
      </w:pPr>
    </w:p>
    <w:p w:rsidR="004168A3" w:rsidRDefault="00C6798B" w:rsidP="00BB76DB">
      <w:pPr>
        <w:pStyle w:val="DefaultText"/>
        <w:widowControl w:val="0"/>
        <w:rPr>
          <w:rFonts w:ascii="Century Schoolbook" w:hAnsi="Century Schoolbook"/>
          <w:lang w:val="en"/>
        </w:rPr>
      </w:pPr>
      <w:proofErr w:type="spellStart"/>
      <w:r w:rsidRPr="0045283C">
        <w:rPr>
          <w:rFonts w:ascii="Century Schoolbook" w:hAnsi="Century Schoolbook"/>
          <w:b/>
          <w:bCs/>
        </w:rPr>
        <w:t>Sederunt</w:t>
      </w:r>
      <w:proofErr w:type="spellEnd"/>
      <w:r w:rsidR="00F16E54">
        <w:rPr>
          <w:rFonts w:ascii="Century Schoolbook" w:hAnsi="Century Schoolbook"/>
          <w:lang w:val="en"/>
        </w:rPr>
        <w:t xml:space="preserve"> </w:t>
      </w:r>
      <w:r w:rsidR="000E161C">
        <w:rPr>
          <w:rFonts w:ascii="Century Schoolbook" w:hAnsi="Century Schoolbook"/>
          <w:lang w:val="en"/>
        </w:rPr>
        <w:tab/>
        <w:t>J Pitcathley,</w:t>
      </w:r>
      <w:r w:rsidR="00390099">
        <w:rPr>
          <w:rFonts w:ascii="Century Schoolbook" w:hAnsi="Century Schoolbook"/>
          <w:lang w:val="en"/>
        </w:rPr>
        <w:t xml:space="preserve"> </w:t>
      </w:r>
      <w:r w:rsidR="00A00FB3">
        <w:rPr>
          <w:rFonts w:ascii="Century Schoolbook" w:hAnsi="Century Schoolbook"/>
          <w:lang w:val="en"/>
        </w:rPr>
        <w:t xml:space="preserve">D McLean, </w:t>
      </w:r>
      <w:r w:rsidR="004168A3">
        <w:rPr>
          <w:rFonts w:ascii="Century Schoolbook" w:hAnsi="Century Schoolbook"/>
          <w:lang w:val="en"/>
        </w:rPr>
        <w:t xml:space="preserve">E Bogie, </w:t>
      </w:r>
      <w:r w:rsidR="00390099" w:rsidRPr="0045283C">
        <w:rPr>
          <w:rFonts w:ascii="Century Schoolbook" w:hAnsi="Century Schoolbook"/>
          <w:lang w:val="en"/>
        </w:rPr>
        <w:t xml:space="preserve">M Brady, </w:t>
      </w:r>
      <w:proofErr w:type="gramStart"/>
      <w:r w:rsidR="00390099" w:rsidRPr="0045283C">
        <w:rPr>
          <w:rFonts w:ascii="Century Schoolbook" w:hAnsi="Century Schoolbook"/>
          <w:lang w:val="en"/>
        </w:rPr>
        <w:t>A</w:t>
      </w:r>
      <w:proofErr w:type="gramEnd"/>
      <w:r w:rsidR="00390099" w:rsidRPr="0045283C">
        <w:rPr>
          <w:rFonts w:ascii="Century Schoolbook" w:hAnsi="Century Schoolbook"/>
          <w:lang w:val="en"/>
        </w:rPr>
        <w:t xml:space="preserve"> Ferguson, </w:t>
      </w:r>
    </w:p>
    <w:p w:rsidR="00C47943" w:rsidRDefault="00390099" w:rsidP="00C47943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M Hendry,</w:t>
      </w:r>
      <w:r w:rsidR="001470D8">
        <w:rPr>
          <w:rFonts w:ascii="Century Schoolbook" w:hAnsi="Century Schoolbook"/>
          <w:lang w:val="en"/>
        </w:rPr>
        <w:t xml:space="preserve"> </w:t>
      </w:r>
      <w:r w:rsidR="00136C7D">
        <w:rPr>
          <w:rFonts w:ascii="Century Schoolbook" w:hAnsi="Century Schoolbook"/>
          <w:lang w:val="en"/>
        </w:rPr>
        <w:t xml:space="preserve">J McAuley, </w:t>
      </w:r>
      <w:r w:rsidR="00723D60">
        <w:rPr>
          <w:rFonts w:ascii="Century Schoolbook" w:hAnsi="Century Schoolbook"/>
          <w:lang w:val="en"/>
        </w:rPr>
        <w:t xml:space="preserve">L McGuire, </w:t>
      </w:r>
      <w:r w:rsidR="002D2F25">
        <w:rPr>
          <w:rFonts w:ascii="Century Schoolbook" w:hAnsi="Century Schoolbook"/>
          <w:lang w:val="en"/>
        </w:rPr>
        <w:t>R Mathieson</w:t>
      </w:r>
    </w:p>
    <w:p w:rsidR="00BB76DB" w:rsidRDefault="00BB76DB" w:rsidP="00BB76DB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0B40EF" w:rsidRDefault="00B34AD7" w:rsidP="00394CE3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>Apologies</w:t>
      </w:r>
      <w:r>
        <w:rPr>
          <w:rFonts w:ascii="Century Schoolbook" w:hAnsi="Century Schoolbook"/>
          <w:lang w:val="en"/>
        </w:rPr>
        <w:t xml:space="preserve"> </w:t>
      </w:r>
      <w:r w:rsidR="00DA4D45">
        <w:rPr>
          <w:rFonts w:ascii="Century Schoolbook" w:hAnsi="Century Schoolbook"/>
          <w:lang w:val="en"/>
        </w:rPr>
        <w:t xml:space="preserve">  </w:t>
      </w:r>
      <w:r w:rsidR="00136C7D">
        <w:rPr>
          <w:rFonts w:ascii="Century Schoolbook" w:hAnsi="Century Schoolbook"/>
          <w:lang w:val="en"/>
        </w:rPr>
        <w:t xml:space="preserve">B </w:t>
      </w:r>
      <w:proofErr w:type="spellStart"/>
      <w:r w:rsidR="00136C7D">
        <w:rPr>
          <w:rFonts w:ascii="Century Schoolbook" w:hAnsi="Century Schoolbook"/>
          <w:lang w:val="en"/>
        </w:rPr>
        <w:t>Keown</w:t>
      </w:r>
      <w:proofErr w:type="spellEnd"/>
      <w:r w:rsidR="00136C7D">
        <w:rPr>
          <w:rFonts w:ascii="Century Schoolbook" w:hAnsi="Century Schoolbook"/>
          <w:lang w:val="en"/>
        </w:rPr>
        <w:t xml:space="preserve">, </w:t>
      </w:r>
      <w:proofErr w:type="gramStart"/>
      <w:r w:rsidR="00136C7D">
        <w:rPr>
          <w:rFonts w:ascii="Century Schoolbook" w:hAnsi="Century Schoolbook"/>
          <w:lang w:val="en"/>
        </w:rPr>
        <w:t>A</w:t>
      </w:r>
      <w:proofErr w:type="gramEnd"/>
      <w:r w:rsidR="00136C7D">
        <w:rPr>
          <w:rFonts w:ascii="Century Schoolbook" w:hAnsi="Century Schoolbook"/>
          <w:lang w:val="en"/>
        </w:rPr>
        <w:t xml:space="preserve"> Spencer</w:t>
      </w:r>
    </w:p>
    <w:p w:rsidR="000B40EF" w:rsidRDefault="000B40EF" w:rsidP="00394CE3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2754D5" w:rsidRDefault="00790311" w:rsidP="00394CE3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 xml:space="preserve">Minutes of </w:t>
      </w:r>
      <w:r w:rsidRPr="00620A6C">
        <w:rPr>
          <w:rFonts w:ascii="Century Schoolbook" w:hAnsi="Century Schoolbook"/>
          <w:b/>
          <w:noProof/>
          <w:lang w:val="en"/>
        </w:rPr>
        <w:t>Last</w:t>
      </w:r>
      <w:r>
        <w:rPr>
          <w:rFonts w:ascii="Century Schoolbook" w:hAnsi="Century Schoolbook"/>
          <w:b/>
          <w:lang w:val="en"/>
        </w:rPr>
        <w:t xml:space="preserve"> Meeting</w:t>
      </w:r>
      <w:r w:rsidR="002A1030" w:rsidRPr="002A1030">
        <w:rPr>
          <w:rFonts w:ascii="Century Schoolbook" w:eastAsia="Times New Roman" w:hAnsi="Century Schoolbook"/>
          <w:color w:val="auto"/>
          <w:kern w:val="0"/>
          <w:lang w:val="en"/>
        </w:rPr>
        <w:t xml:space="preserve"> </w:t>
      </w:r>
    </w:p>
    <w:p w:rsidR="00136C7D" w:rsidRDefault="00136C7D" w:rsidP="00136C7D">
      <w:pPr>
        <w:pStyle w:val="DefaultText"/>
        <w:widowControl w:val="0"/>
        <w:rPr>
          <w:rFonts w:ascii="Century Schoolbook" w:hAnsi="Century Schoolbook"/>
          <w:lang w:val="en"/>
        </w:rPr>
      </w:pPr>
      <w:r w:rsidRPr="009C5866">
        <w:rPr>
          <w:rFonts w:ascii="Century Schoolbook" w:hAnsi="Century Schoolbook"/>
          <w:lang w:val="en"/>
        </w:rPr>
        <w:t>Minutes</w:t>
      </w:r>
      <w:r>
        <w:rPr>
          <w:rFonts w:ascii="Century Schoolbook" w:hAnsi="Century Schoolbook"/>
          <w:lang w:val="en"/>
        </w:rPr>
        <w:t xml:space="preserve"> of </w:t>
      </w:r>
      <w:r w:rsidRPr="00620A6C">
        <w:rPr>
          <w:rFonts w:ascii="Century Schoolbook" w:hAnsi="Century Schoolbook"/>
          <w:noProof/>
          <w:lang w:val="en"/>
        </w:rPr>
        <w:t>meeting</w:t>
      </w:r>
      <w:r>
        <w:rPr>
          <w:rFonts w:ascii="Century Schoolbook" w:hAnsi="Century Schoolbook"/>
          <w:lang w:val="en"/>
        </w:rPr>
        <w:t xml:space="preserve"> held on 22 August were approved.</w:t>
      </w:r>
    </w:p>
    <w:p w:rsidR="00C47943" w:rsidRDefault="00C47943" w:rsidP="00467C3D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CF5C3B" w:rsidRDefault="00CF5C3B" w:rsidP="00467C3D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23012F" w:rsidRDefault="001D4E96" w:rsidP="00467C3D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Matters Arisin</w:t>
      </w:r>
      <w:r w:rsidR="00CA44BC">
        <w:rPr>
          <w:rFonts w:ascii="Century Schoolbook" w:hAnsi="Century Schoolbook"/>
          <w:b/>
          <w:lang w:val="en"/>
        </w:rPr>
        <w:t>g</w:t>
      </w:r>
    </w:p>
    <w:p w:rsidR="00CF5C3B" w:rsidRPr="00136C7D" w:rsidRDefault="00136C7D" w:rsidP="00136C7D">
      <w:pPr>
        <w:pStyle w:val="DefaultText"/>
        <w:widowControl w:val="0"/>
        <w:numPr>
          <w:ilvl w:val="0"/>
          <w:numId w:val="39"/>
        </w:numPr>
        <w:rPr>
          <w:rFonts w:ascii="Century Schoolbook" w:hAnsi="Century Schoolbook"/>
          <w:b/>
          <w:lang w:val="en"/>
        </w:rPr>
      </w:pPr>
      <w:r w:rsidRPr="00136C7D">
        <w:rPr>
          <w:rFonts w:ascii="Century Schoolbook" w:hAnsi="Century Schoolbook"/>
          <w:b/>
          <w:lang w:val="en"/>
        </w:rPr>
        <w:t>Mass for Deceased Members</w:t>
      </w:r>
      <w:r>
        <w:rPr>
          <w:rFonts w:ascii="Century Schoolbook" w:hAnsi="Century Schoolbook"/>
          <w:b/>
          <w:lang w:val="en"/>
        </w:rPr>
        <w:t xml:space="preserve"> </w:t>
      </w:r>
      <w:r>
        <w:rPr>
          <w:rFonts w:ascii="Century Schoolbook" w:hAnsi="Century Schoolbook"/>
          <w:lang w:val="en"/>
        </w:rPr>
        <w:t>will be held on 16 January 2019</w:t>
      </w:r>
    </w:p>
    <w:p w:rsidR="00136C7D" w:rsidRPr="00136C7D" w:rsidRDefault="00136C7D" w:rsidP="00136C7D">
      <w:pPr>
        <w:pStyle w:val="DefaultText"/>
        <w:widowControl w:val="0"/>
        <w:numPr>
          <w:ilvl w:val="0"/>
          <w:numId w:val="39"/>
        </w:numPr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Pat Kane</w:t>
      </w:r>
      <w:r>
        <w:rPr>
          <w:rFonts w:ascii="Century Schoolbook" w:hAnsi="Century Schoolbook"/>
          <w:lang w:val="en"/>
        </w:rPr>
        <w:t xml:space="preserve"> is the new tenor rep.  James McAuley will continue to attend committee meetings until Pat is able to take the post</w:t>
      </w:r>
      <w:r w:rsidR="007C5B38">
        <w:rPr>
          <w:rFonts w:ascii="Century Schoolbook" w:hAnsi="Century Schoolbook"/>
          <w:lang w:val="en"/>
        </w:rPr>
        <w:t xml:space="preserve"> over officially.</w:t>
      </w:r>
    </w:p>
    <w:p w:rsidR="00136C7D" w:rsidRDefault="00136C7D" w:rsidP="00136C7D">
      <w:pPr>
        <w:pStyle w:val="DefaultText"/>
        <w:widowControl w:val="0"/>
        <w:numPr>
          <w:ilvl w:val="0"/>
          <w:numId w:val="39"/>
        </w:numPr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 xml:space="preserve">A new soprano rep </w:t>
      </w:r>
      <w:r w:rsidRPr="00136C7D">
        <w:rPr>
          <w:rFonts w:ascii="Century Schoolbook" w:hAnsi="Century Schoolbook"/>
          <w:lang w:val="en"/>
        </w:rPr>
        <w:t>will be elected</w:t>
      </w:r>
      <w:r>
        <w:rPr>
          <w:rFonts w:ascii="Century Schoolbook" w:hAnsi="Century Schoolbook"/>
          <w:b/>
          <w:lang w:val="en"/>
        </w:rPr>
        <w:t xml:space="preserve"> </w:t>
      </w:r>
      <w:r w:rsidRPr="00136C7D">
        <w:rPr>
          <w:rFonts w:ascii="Century Schoolbook" w:hAnsi="Century Schoolbook"/>
          <w:lang w:val="en"/>
        </w:rPr>
        <w:t>next week.</w:t>
      </w:r>
    </w:p>
    <w:p w:rsidR="00136C7D" w:rsidRPr="00BB4E30" w:rsidRDefault="00136C7D" w:rsidP="00136C7D">
      <w:pPr>
        <w:pStyle w:val="DefaultText"/>
        <w:widowControl w:val="0"/>
        <w:numPr>
          <w:ilvl w:val="0"/>
          <w:numId w:val="39"/>
        </w:numPr>
        <w:rPr>
          <w:rFonts w:ascii="Century Schoolbook" w:hAnsi="Century Schoolbook"/>
          <w:lang w:val="en"/>
        </w:rPr>
      </w:pPr>
      <w:proofErr w:type="spellStart"/>
      <w:r w:rsidRPr="00136C7D">
        <w:rPr>
          <w:rFonts w:ascii="Century Schoolbook" w:hAnsi="Century Schoolbook"/>
          <w:lang w:val="en"/>
        </w:rPr>
        <w:t>Mrs</w:t>
      </w:r>
      <w:proofErr w:type="spellEnd"/>
      <w:r w:rsidRPr="00136C7D">
        <w:rPr>
          <w:rFonts w:ascii="Century Schoolbook" w:hAnsi="Century Schoolbook"/>
          <w:lang w:val="en"/>
        </w:rPr>
        <w:t xml:space="preserve"> Shields</w:t>
      </w:r>
      <w:r>
        <w:rPr>
          <w:rFonts w:ascii="Century Schoolbook" w:hAnsi="Century Schoolbook"/>
          <w:lang w:val="en"/>
        </w:rPr>
        <w:t xml:space="preserve"> is happy for us to come in to the school</w:t>
      </w:r>
      <w:r w:rsidR="00BB4E30">
        <w:rPr>
          <w:rFonts w:ascii="Century Schoolbook" w:hAnsi="Century Schoolbook"/>
          <w:lang w:val="en"/>
        </w:rPr>
        <w:t xml:space="preserve"> to do the </w:t>
      </w:r>
      <w:r w:rsidR="00BB4E30" w:rsidRPr="00BB4E30">
        <w:rPr>
          <w:rFonts w:ascii="Century Schoolbook" w:hAnsi="Century Schoolbook"/>
          <w:b/>
          <w:lang w:val="en"/>
        </w:rPr>
        <w:t>filing of</w:t>
      </w:r>
      <w:r w:rsidR="00BB4E30">
        <w:rPr>
          <w:rFonts w:ascii="Century Schoolbook" w:hAnsi="Century Schoolbook"/>
          <w:lang w:val="en"/>
        </w:rPr>
        <w:t xml:space="preserve"> </w:t>
      </w:r>
      <w:r w:rsidR="00BB4E30" w:rsidRPr="00BB4E30">
        <w:rPr>
          <w:rFonts w:ascii="Century Schoolbook" w:hAnsi="Century Schoolbook"/>
          <w:b/>
          <w:lang w:val="en"/>
        </w:rPr>
        <w:t>the music.</w:t>
      </w:r>
    </w:p>
    <w:p w:rsidR="00BB4E30" w:rsidRDefault="00BB4E30" w:rsidP="00BB4E30">
      <w:pPr>
        <w:pStyle w:val="DefaultText"/>
        <w:widowControl w:val="0"/>
        <w:ind w:left="72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 xml:space="preserve">John, Larry and Paul will discuss on Saturday how to </w:t>
      </w:r>
      <w:proofErr w:type="spellStart"/>
      <w:r>
        <w:rPr>
          <w:rFonts w:ascii="Century Schoolbook" w:hAnsi="Century Schoolbook"/>
          <w:lang w:val="en"/>
        </w:rPr>
        <w:t>organise</w:t>
      </w:r>
      <w:proofErr w:type="spellEnd"/>
      <w:r>
        <w:rPr>
          <w:rFonts w:ascii="Century Schoolbook" w:hAnsi="Century Schoolbook"/>
          <w:lang w:val="en"/>
        </w:rPr>
        <w:t xml:space="preserve"> the music.</w:t>
      </w:r>
    </w:p>
    <w:p w:rsidR="00BB4E30" w:rsidRDefault="00BB4E30" w:rsidP="00BB4E30">
      <w:pPr>
        <w:pStyle w:val="DefaultText"/>
        <w:widowControl w:val="0"/>
        <w:numPr>
          <w:ilvl w:val="0"/>
          <w:numId w:val="39"/>
        </w:numPr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Larry will send out the updated list of choir members to the committee.</w:t>
      </w:r>
    </w:p>
    <w:p w:rsidR="00BB4E30" w:rsidRDefault="00BB4E30" w:rsidP="00BB4E30">
      <w:pPr>
        <w:pStyle w:val="DefaultText"/>
        <w:widowControl w:val="0"/>
        <w:ind w:left="720"/>
        <w:rPr>
          <w:rFonts w:ascii="Century Schoolbook" w:hAnsi="Century Schoolbook"/>
          <w:lang w:val="en"/>
        </w:rPr>
      </w:pPr>
    </w:p>
    <w:p w:rsidR="00CF5C3B" w:rsidRDefault="00CF5C3B" w:rsidP="00D9316C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D9316C" w:rsidRDefault="005D46D1" w:rsidP="00D9316C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Tre</w:t>
      </w:r>
      <w:r w:rsidR="00D9316C" w:rsidRPr="00D9316C">
        <w:rPr>
          <w:rFonts w:ascii="Century Schoolbook" w:hAnsi="Century Schoolbook"/>
          <w:b/>
          <w:lang w:val="en"/>
        </w:rPr>
        <w:t>asurer</w:t>
      </w:r>
      <w:r w:rsidR="00D9316C">
        <w:rPr>
          <w:rFonts w:ascii="Century Schoolbook" w:hAnsi="Century Schoolbook"/>
          <w:b/>
          <w:lang w:val="en"/>
        </w:rPr>
        <w:t>’</w:t>
      </w:r>
      <w:r w:rsidR="00D9316C" w:rsidRPr="00D9316C">
        <w:rPr>
          <w:rFonts w:ascii="Century Schoolbook" w:hAnsi="Century Schoolbook"/>
          <w:b/>
          <w:lang w:val="en"/>
        </w:rPr>
        <w:t>s Statement</w:t>
      </w:r>
    </w:p>
    <w:p w:rsidR="00CF5C3B" w:rsidRPr="00BB4E30" w:rsidRDefault="00BB4E30" w:rsidP="00D9316C">
      <w:pPr>
        <w:pStyle w:val="DefaultText"/>
        <w:widowControl w:val="0"/>
        <w:rPr>
          <w:rFonts w:ascii="Century Schoolbook" w:hAnsi="Century Schoolbook"/>
          <w:lang w:val="en"/>
        </w:rPr>
      </w:pPr>
      <w:r w:rsidRPr="00BB4E30">
        <w:rPr>
          <w:rFonts w:ascii="Century Schoolbook" w:hAnsi="Century Schoolbook"/>
          <w:lang w:val="en"/>
        </w:rPr>
        <w:t>No statement</w:t>
      </w:r>
    </w:p>
    <w:p w:rsidR="000B40EF" w:rsidRDefault="000B40EF" w:rsidP="00D9316C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CF5C3B" w:rsidRDefault="00CF5C3B" w:rsidP="00D9316C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DF4A4C" w:rsidRPr="00D53F9B" w:rsidRDefault="004736EE" w:rsidP="00C47943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F</w:t>
      </w:r>
      <w:r w:rsidR="001047C2">
        <w:rPr>
          <w:rFonts w:ascii="Century Schoolbook" w:hAnsi="Century Schoolbook"/>
          <w:b/>
          <w:lang w:val="en"/>
        </w:rPr>
        <w:t>orthcoming Events</w:t>
      </w:r>
    </w:p>
    <w:p w:rsidR="00C47943" w:rsidRDefault="00BB4E30" w:rsidP="00C60069">
      <w:pPr>
        <w:pStyle w:val="DefaultText"/>
        <w:widowControl w:val="0"/>
        <w:numPr>
          <w:ilvl w:val="0"/>
          <w:numId w:val="36"/>
        </w:numPr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>Torchlight Procession</w:t>
      </w:r>
      <w:r>
        <w:rPr>
          <w:rFonts w:ascii="Century Schoolbook" w:hAnsi="Century Schoolbook"/>
          <w:lang w:val="en"/>
        </w:rPr>
        <w:t xml:space="preserve"> in </w:t>
      </w:r>
      <w:proofErr w:type="spellStart"/>
      <w:r>
        <w:rPr>
          <w:rFonts w:ascii="Century Schoolbook" w:hAnsi="Century Schoolbook"/>
          <w:lang w:val="en"/>
        </w:rPr>
        <w:t>Carfin</w:t>
      </w:r>
      <w:proofErr w:type="spellEnd"/>
      <w:r>
        <w:rPr>
          <w:rFonts w:ascii="Century Schoolbook" w:hAnsi="Century Schoolbook"/>
          <w:lang w:val="en"/>
        </w:rPr>
        <w:t xml:space="preserve"> on 7 October</w:t>
      </w:r>
    </w:p>
    <w:p w:rsidR="00C60069" w:rsidRDefault="00C60069" w:rsidP="00C60069">
      <w:pPr>
        <w:pStyle w:val="DefaultText"/>
        <w:widowControl w:val="0"/>
        <w:numPr>
          <w:ilvl w:val="0"/>
          <w:numId w:val="36"/>
        </w:numPr>
        <w:rPr>
          <w:rFonts w:ascii="Century Schoolbook" w:hAnsi="Century Schoolbook"/>
          <w:lang w:val="en"/>
        </w:rPr>
      </w:pPr>
      <w:proofErr w:type="spellStart"/>
      <w:r>
        <w:rPr>
          <w:rFonts w:ascii="Century Schoolbook" w:hAnsi="Century Schoolbook"/>
          <w:b/>
          <w:lang w:val="en"/>
        </w:rPr>
        <w:t>Fauré</w:t>
      </w:r>
      <w:proofErr w:type="spellEnd"/>
      <w:r>
        <w:rPr>
          <w:rFonts w:ascii="Century Schoolbook" w:hAnsi="Century Schoolbook"/>
          <w:b/>
          <w:lang w:val="en"/>
        </w:rPr>
        <w:t xml:space="preserve"> Requiem </w:t>
      </w:r>
      <w:r w:rsidRPr="00C60069">
        <w:rPr>
          <w:rFonts w:ascii="Century Schoolbook" w:hAnsi="Century Schoolbook"/>
          <w:lang w:val="en"/>
        </w:rPr>
        <w:t>in the</w:t>
      </w:r>
      <w:r>
        <w:rPr>
          <w:rFonts w:ascii="Century Schoolbook" w:hAnsi="Century Schoolbook"/>
          <w:b/>
          <w:lang w:val="en"/>
        </w:rPr>
        <w:t xml:space="preserve"> </w:t>
      </w:r>
      <w:r w:rsidRPr="00C60069">
        <w:rPr>
          <w:rFonts w:ascii="Century Schoolbook" w:hAnsi="Century Schoolbook"/>
          <w:lang w:val="en"/>
        </w:rPr>
        <w:t>Cathedral on 16 November</w:t>
      </w:r>
    </w:p>
    <w:p w:rsidR="00305B80" w:rsidRDefault="00305B80" w:rsidP="00C60069">
      <w:pPr>
        <w:pStyle w:val="DefaultText"/>
        <w:widowControl w:val="0"/>
        <w:numPr>
          <w:ilvl w:val="0"/>
          <w:numId w:val="36"/>
        </w:numPr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>FASS Service</w:t>
      </w:r>
      <w:r>
        <w:rPr>
          <w:rFonts w:ascii="Century Schoolbook" w:hAnsi="Century Schoolbook"/>
          <w:lang w:val="en"/>
        </w:rPr>
        <w:t xml:space="preserve"> in St </w:t>
      </w:r>
      <w:proofErr w:type="spellStart"/>
      <w:r>
        <w:rPr>
          <w:rFonts w:ascii="Century Schoolbook" w:hAnsi="Century Schoolbook"/>
          <w:lang w:val="en"/>
        </w:rPr>
        <w:t>Alphonsus</w:t>
      </w:r>
      <w:proofErr w:type="spellEnd"/>
      <w:r>
        <w:rPr>
          <w:rFonts w:ascii="Century Schoolbook" w:hAnsi="Century Schoolbook"/>
          <w:lang w:val="en"/>
        </w:rPr>
        <w:t xml:space="preserve"> on 22 November</w:t>
      </w:r>
    </w:p>
    <w:p w:rsidR="00305B80" w:rsidRDefault="00305B80" w:rsidP="00C60069">
      <w:pPr>
        <w:pStyle w:val="DefaultText"/>
        <w:widowControl w:val="0"/>
        <w:numPr>
          <w:ilvl w:val="0"/>
          <w:numId w:val="36"/>
        </w:numPr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 xml:space="preserve">Carol Concerts </w:t>
      </w:r>
      <w:r>
        <w:rPr>
          <w:rFonts w:ascii="Century Schoolbook" w:hAnsi="Century Schoolbook"/>
          <w:lang w:val="en"/>
        </w:rPr>
        <w:t>on 12,16 and 19 December</w:t>
      </w:r>
    </w:p>
    <w:p w:rsidR="00CF5C3B" w:rsidRPr="002357C4" w:rsidRDefault="00CF5C3B" w:rsidP="00DF4A4C">
      <w:pPr>
        <w:pStyle w:val="DefaultText"/>
        <w:widowControl w:val="0"/>
        <w:ind w:left="2160"/>
        <w:rPr>
          <w:rFonts w:ascii="Century Schoolbook" w:hAnsi="Century Schoolbook"/>
          <w:b/>
          <w:lang w:val="en"/>
        </w:rPr>
      </w:pPr>
    </w:p>
    <w:p w:rsidR="000B40EF" w:rsidRDefault="000B40EF" w:rsidP="00C155B1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23012F" w:rsidRDefault="00CE3795" w:rsidP="00C155B1">
      <w:pPr>
        <w:pStyle w:val="DefaultText"/>
        <w:widowControl w:val="0"/>
        <w:rPr>
          <w:rFonts w:ascii="Century Schoolbook" w:hAnsi="Century Schoolbook"/>
          <w:b/>
          <w:lang w:val="en"/>
        </w:rPr>
      </w:pPr>
      <w:r w:rsidRPr="00CE3795">
        <w:rPr>
          <w:rFonts w:ascii="Century Schoolbook" w:hAnsi="Century Schoolbook"/>
          <w:b/>
          <w:lang w:val="en"/>
        </w:rPr>
        <w:t>AOCB</w:t>
      </w:r>
    </w:p>
    <w:p w:rsidR="000B40EF" w:rsidRDefault="00BB4E30" w:rsidP="00305B80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None</w:t>
      </w:r>
    </w:p>
    <w:p w:rsidR="000B40EF" w:rsidRDefault="000B40EF" w:rsidP="00305B80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0B40EF" w:rsidRDefault="000B40EF" w:rsidP="00305B80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474878" w:rsidRDefault="00474878" w:rsidP="00305B80">
      <w:pPr>
        <w:pStyle w:val="DefaultText"/>
        <w:widowControl w:val="0"/>
        <w:ind w:left="720"/>
        <w:rPr>
          <w:rFonts w:ascii="Century Schoolbook" w:hAnsi="Century Schoolbook"/>
          <w:lang w:val="en"/>
        </w:rPr>
      </w:pPr>
    </w:p>
    <w:p w:rsidR="009F47F4" w:rsidRDefault="00474878" w:rsidP="008E6D1A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>Da</w:t>
      </w:r>
      <w:r w:rsidR="00293E5B" w:rsidRPr="00293E5B">
        <w:rPr>
          <w:rFonts w:ascii="Century Schoolbook" w:hAnsi="Century Schoolbook"/>
          <w:b/>
          <w:lang w:val="en"/>
        </w:rPr>
        <w:t>te of</w:t>
      </w:r>
      <w:r w:rsidR="00293E5B">
        <w:rPr>
          <w:rFonts w:ascii="Century Schoolbook" w:hAnsi="Century Schoolbook"/>
          <w:b/>
          <w:lang w:val="en"/>
        </w:rPr>
        <w:t xml:space="preserve"> Next Meeting</w:t>
      </w:r>
      <w:r w:rsidR="004B7CB8">
        <w:rPr>
          <w:rFonts w:ascii="Century Schoolbook" w:hAnsi="Century Schoolbook"/>
          <w:b/>
          <w:lang w:val="en"/>
        </w:rPr>
        <w:t xml:space="preserve"> </w:t>
      </w:r>
    </w:p>
    <w:p w:rsidR="004B7CB8" w:rsidRPr="004B7CB8" w:rsidRDefault="004B7CB8" w:rsidP="008E6D1A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The next meetin</w:t>
      </w:r>
      <w:r w:rsidR="00B00BB8">
        <w:rPr>
          <w:rFonts w:ascii="Century Schoolbook" w:hAnsi="Century Schoolbook"/>
          <w:lang w:val="en"/>
        </w:rPr>
        <w:t xml:space="preserve">g will take place on </w:t>
      </w:r>
      <w:r w:rsidR="00BB4E30">
        <w:rPr>
          <w:rFonts w:ascii="Century Schoolbook" w:hAnsi="Century Schoolbook"/>
          <w:lang w:val="en"/>
        </w:rPr>
        <w:t>26 September</w:t>
      </w:r>
    </w:p>
    <w:sectPr w:rsidR="004B7CB8" w:rsidRPr="004B7CB8" w:rsidSect="00834520">
      <w:pgSz w:w="11906" w:h="16838"/>
      <w:pgMar w:top="1418" w:right="1700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2CB0" w:rsidRDefault="00482CB0" w:rsidP="00394CE3">
      <w:r>
        <w:separator/>
      </w:r>
    </w:p>
  </w:endnote>
  <w:endnote w:type="continuationSeparator" w:id="0">
    <w:p w:rsidR="00482CB0" w:rsidRDefault="00482CB0" w:rsidP="00394C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2CB0" w:rsidRDefault="00482CB0" w:rsidP="00394CE3">
      <w:r>
        <w:separator/>
      </w:r>
    </w:p>
  </w:footnote>
  <w:footnote w:type="continuationSeparator" w:id="0">
    <w:p w:rsidR="00482CB0" w:rsidRDefault="00482CB0" w:rsidP="00394C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273E6"/>
    <w:multiLevelType w:val="hybridMultilevel"/>
    <w:tmpl w:val="8DBAA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4B6EF7"/>
    <w:multiLevelType w:val="hybridMultilevel"/>
    <w:tmpl w:val="82D6EE9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49572E5"/>
    <w:multiLevelType w:val="hybridMultilevel"/>
    <w:tmpl w:val="66C2AF4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A522D61"/>
    <w:multiLevelType w:val="hybridMultilevel"/>
    <w:tmpl w:val="01B265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FD3561"/>
    <w:multiLevelType w:val="hybridMultilevel"/>
    <w:tmpl w:val="00948A2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>
    <w:nsid w:val="0B625ABB"/>
    <w:multiLevelType w:val="hybridMultilevel"/>
    <w:tmpl w:val="41AA84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200086"/>
    <w:multiLevelType w:val="hybridMultilevel"/>
    <w:tmpl w:val="61BA9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AB2EDF"/>
    <w:multiLevelType w:val="hybridMultilevel"/>
    <w:tmpl w:val="B9C8C4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AC4C90"/>
    <w:multiLevelType w:val="hybridMultilevel"/>
    <w:tmpl w:val="D9B45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3F7CC1"/>
    <w:multiLevelType w:val="hybridMultilevel"/>
    <w:tmpl w:val="83560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4604CA7"/>
    <w:multiLevelType w:val="hybridMultilevel"/>
    <w:tmpl w:val="E6DAC5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15B8708C"/>
    <w:multiLevelType w:val="hybridMultilevel"/>
    <w:tmpl w:val="D5BC0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7DB6A08"/>
    <w:multiLevelType w:val="hybridMultilevel"/>
    <w:tmpl w:val="E6F26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E141DC7"/>
    <w:multiLevelType w:val="hybridMultilevel"/>
    <w:tmpl w:val="322E98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02F62F6"/>
    <w:multiLevelType w:val="hybridMultilevel"/>
    <w:tmpl w:val="7E805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1D64B24"/>
    <w:multiLevelType w:val="hybridMultilevel"/>
    <w:tmpl w:val="E2F469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260766B"/>
    <w:multiLevelType w:val="hybridMultilevel"/>
    <w:tmpl w:val="8DB6E3C4"/>
    <w:lvl w:ilvl="0" w:tplc="08090001">
      <w:start w:val="1"/>
      <w:numFmt w:val="bullet"/>
      <w:lvlText w:val=""/>
      <w:lvlJc w:val="left"/>
      <w:pPr>
        <w:ind w:left="7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9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0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0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1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2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3600" w:hanging="360"/>
      </w:pPr>
      <w:rPr>
        <w:rFonts w:ascii="Wingdings" w:hAnsi="Wingdings" w:hint="default"/>
      </w:rPr>
    </w:lvl>
  </w:abstractNum>
  <w:abstractNum w:abstractNumId="17">
    <w:nsid w:val="26107F42"/>
    <w:multiLevelType w:val="hybridMultilevel"/>
    <w:tmpl w:val="CEBCB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EB91E4C"/>
    <w:multiLevelType w:val="hybridMultilevel"/>
    <w:tmpl w:val="09C8A4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23733CA"/>
    <w:multiLevelType w:val="hybridMultilevel"/>
    <w:tmpl w:val="0C20A9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49460F0"/>
    <w:multiLevelType w:val="hybridMultilevel"/>
    <w:tmpl w:val="DC52F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6F34F41"/>
    <w:multiLevelType w:val="hybridMultilevel"/>
    <w:tmpl w:val="1F462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B560CF"/>
    <w:multiLevelType w:val="hybridMultilevel"/>
    <w:tmpl w:val="8FEAAC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BED3BF7"/>
    <w:multiLevelType w:val="hybridMultilevel"/>
    <w:tmpl w:val="6360E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F8D3D62"/>
    <w:multiLevelType w:val="hybridMultilevel"/>
    <w:tmpl w:val="2DCC4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2282CC4"/>
    <w:multiLevelType w:val="hybridMultilevel"/>
    <w:tmpl w:val="2062BBB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45F20821"/>
    <w:multiLevelType w:val="hybridMultilevel"/>
    <w:tmpl w:val="08FE74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B3F7238"/>
    <w:multiLevelType w:val="hybridMultilevel"/>
    <w:tmpl w:val="249011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4381EBA"/>
    <w:multiLevelType w:val="hybridMultilevel"/>
    <w:tmpl w:val="07B03C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EF7124"/>
    <w:multiLevelType w:val="hybridMultilevel"/>
    <w:tmpl w:val="A7D87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C794806"/>
    <w:multiLevelType w:val="hybridMultilevel"/>
    <w:tmpl w:val="85A8DE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F395284"/>
    <w:multiLevelType w:val="hybridMultilevel"/>
    <w:tmpl w:val="C352B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412479"/>
    <w:multiLevelType w:val="hybridMultilevel"/>
    <w:tmpl w:val="A6A0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2C53E2"/>
    <w:multiLevelType w:val="hybridMultilevel"/>
    <w:tmpl w:val="AE6E2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AC7143"/>
    <w:multiLevelType w:val="hybridMultilevel"/>
    <w:tmpl w:val="BAEA41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6BC07EF5"/>
    <w:multiLevelType w:val="hybridMultilevel"/>
    <w:tmpl w:val="3482D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D3D7A75"/>
    <w:multiLevelType w:val="hybridMultilevel"/>
    <w:tmpl w:val="36862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1BF0B71"/>
    <w:multiLevelType w:val="hybridMultilevel"/>
    <w:tmpl w:val="9B4402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AC94049"/>
    <w:multiLevelType w:val="hybridMultilevel"/>
    <w:tmpl w:val="EDFEAE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1"/>
  </w:num>
  <w:num w:numId="3">
    <w:abstractNumId w:val="30"/>
  </w:num>
  <w:num w:numId="4">
    <w:abstractNumId w:val="38"/>
  </w:num>
  <w:num w:numId="5">
    <w:abstractNumId w:val="22"/>
  </w:num>
  <w:num w:numId="6">
    <w:abstractNumId w:val="24"/>
  </w:num>
  <w:num w:numId="7">
    <w:abstractNumId w:val="18"/>
  </w:num>
  <w:num w:numId="8">
    <w:abstractNumId w:val="9"/>
  </w:num>
  <w:num w:numId="9">
    <w:abstractNumId w:val="19"/>
  </w:num>
  <w:num w:numId="10">
    <w:abstractNumId w:val="10"/>
  </w:num>
  <w:num w:numId="11">
    <w:abstractNumId w:val="2"/>
  </w:num>
  <w:num w:numId="12">
    <w:abstractNumId w:val="20"/>
  </w:num>
  <w:num w:numId="13">
    <w:abstractNumId w:val="31"/>
  </w:num>
  <w:num w:numId="14">
    <w:abstractNumId w:val="3"/>
  </w:num>
  <w:num w:numId="15">
    <w:abstractNumId w:val="15"/>
  </w:num>
  <w:num w:numId="16">
    <w:abstractNumId w:val="28"/>
  </w:num>
  <w:num w:numId="17">
    <w:abstractNumId w:val="36"/>
  </w:num>
  <w:num w:numId="18">
    <w:abstractNumId w:val="13"/>
  </w:num>
  <w:num w:numId="19">
    <w:abstractNumId w:val="17"/>
  </w:num>
  <w:num w:numId="20">
    <w:abstractNumId w:val="7"/>
  </w:num>
  <w:num w:numId="21">
    <w:abstractNumId w:val="5"/>
  </w:num>
  <w:num w:numId="22">
    <w:abstractNumId w:val="16"/>
  </w:num>
  <w:num w:numId="23">
    <w:abstractNumId w:val="27"/>
  </w:num>
  <w:num w:numId="24">
    <w:abstractNumId w:val="23"/>
  </w:num>
  <w:num w:numId="25">
    <w:abstractNumId w:val="34"/>
  </w:num>
  <w:num w:numId="26">
    <w:abstractNumId w:val="33"/>
  </w:num>
  <w:num w:numId="27">
    <w:abstractNumId w:val="6"/>
  </w:num>
  <w:num w:numId="28">
    <w:abstractNumId w:val="35"/>
  </w:num>
  <w:num w:numId="29">
    <w:abstractNumId w:val="1"/>
  </w:num>
  <w:num w:numId="30">
    <w:abstractNumId w:val="4"/>
  </w:num>
  <w:num w:numId="31">
    <w:abstractNumId w:val="14"/>
  </w:num>
  <w:num w:numId="32">
    <w:abstractNumId w:val="29"/>
  </w:num>
  <w:num w:numId="33">
    <w:abstractNumId w:val="12"/>
  </w:num>
  <w:num w:numId="34">
    <w:abstractNumId w:val="26"/>
  </w:num>
  <w:num w:numId="35">
    <w:abstractNumId w:val="11"/>
  </w:num>
  <w:num w:numId="36">
    <w:abstractNumId w:val="37"/>
  </w:num>
  <w:num w:numId="37">
    <w:abstractNumId w:val="8"/>
  </w:num>
  <w:num w:numId="38">
    <w:abstractNumId w:val="25"/>
  </w:num>
  <w:num w:numId="39">
    <w:abstractNumId w:val="3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3"/>
  <w:drawingGridVerticalSpacing w:val="113"/>
  <w:displayHorizontalDrawingGridEvery w:val="0"/>
  <w:displayVerticalDrawingGridEvery w:val="0"/>
  <w:doNotUseMarginsForDrawingGridOrigin/>
  <w:drawingGridHorizontalOrigin w:val="1531"/>
  <w:drawingGridVerticalOrigin w:val="1531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MDKyMDc0N7IwNDRX0lEKTi0uzszPAykwNKsFAK06S08tAAAA"/>
  </w:docVars>
  <w:rsids>
    <w:rsidRoot w:val="00D3330B"/>
    <w:rsid w:val="00000979"/>
    <w:rsid w:val="0001332A"/>
    <w:rsid w:val="000150DF"/>
    <w:rsid w:val="00022904"/>
    <w:rsid w:val="000300F8"/>
    <w:rsid w:val="00036E43"/>
    <w:rsid w:val="00046809"/>
    <w:rsid w:val="00060626"/>
    <w:rsid w:val="000707B9"/>
    <w:rsid w:val="00072533"/>
    <w:rsid w:val="000917E1"/>
    <w:rsid w:val="00097A5B"/>
    <w:rsid w:val="000A5259"/>
    <w:rsid w:val="000B15DE"/>
    <w:rsid w:val="000B40EF"/>
    <w:rsid w:val="000B7283"/>
    <w:rsid w:val="000D4DCD"/>
    <w:rsid w:val="000D7930"/>
    <w:rsid w:val="000E161C"/>
    <w:rsid w:val="000F4E35"/>
    <w:rsid w:val="000F6F36"/>
    <w:rsid w:val="000F7AD4"/>
    <w:rsid w:val="001047C2"/>
    <w:rsid w:val="00105ABB"/>
    <w:rsid w:val="0011216D"/>
    <w:rsid w:val="00114947"/>
    <w:rsid w:val="001175E7"/>
    <w:rsid w:val="00121BBE"/>
    <w:rsid w:val="0012387D"/>
    <w:rsid w:val="001343C5"/>
    <w:rsid w:val="00136C7D"/>
    <w:rsid w:val="001470D8"/>
    <w:rsid w:val="0015691A"/>
    <w:rsid w:val="001634C2"/>
    <w:rsid w:val="001663B5"/>
    <w:rsid w:val="0017146A"/>
    <w:rsid w:val="00180213"/>
    <w:rsid w:val="0018527B"/>
    <w:rsid w:val="00187B42"/>
    <w:rsid w:val="00193901"/>
    <w:rsid w:val="001A14A9"/>
    <w:rsid w:val="001A1989"/>
    <w:rsid w:val="001C0F89"/>
    <w:rsid w:val="001C3627"/>
    <w:rsid w:val="001C52A5"/>
    <w:rsid w:val="001D2A80"/>
    <w:rsid w:val="001D4E96"/>
    <w:rsid w:val="001D6F3D"/>
    <w:rsid w:val="001E6E40"/>
    <w:rsid w:val="001F3468"/>
    <w:rsid w:val="001F4483"/>
    <w:rsid w:val="00204537"/>
    <w:rsid w:val="002051E8"/>
    <w:rsid w:val="002204AC"/>
    <w:rsid w:val="0023012F"/>
    <w:rsid w:val="002357C4"/>
    <w:rsid w:val="00236478"/>
    <w:rsid w:val="0024320E"/>
    <w:rsid w:val="0024389A"/>
    <w:rsid w:val="00273CC9"/>
    <w:rsid w:val="00274B1F"/>
    <w:rsid w:val="002754D5"/>
    <w:rsid w:val="0029230C"/>
    <w:rsid w:val="00293E5B"/>
    <w:rsid w:val="00295CD8"/>
    <w:rsid w:val="00297FC5"/>
    <w:rsid w:val="002A1030"/>
    <w:rsid w:val="002A1C4A"/>
    <w:rsid w:val="002A2B17"/>
    <w:rsid w:val="002A4EF1"/>
    <w:rsid w:val="002B4DE9"/>
    <w:rsid w:val="002B584A"/>
    <w:rsid w:val="002B6B0E"/>
    <w:rsid w:val="002C09CE"/>
    <w:rsid w:val="002C4C4F"/>
    <w:rsid w:val="002D2F25"/>
    <w:rsid w:val="002D36EB"/>
    <w:rsid w:val="002E0A76"/>
    <w:rsid w:val="002E0CC2"/>
    <w:rsid w:val="0030275C"/>
    <w:rsid w:val="00305B80"/>
    <w:rsid w:val="00307D5D"/>
    <w:rsid w:val="0031169D"/>
    <w:rsid w:val="00324FC2"/>
    <w:rsid w:val="003262C0"/>
    <w:rsid w:val="00334DF3"/>
    <w:rsid w:val="00335945"/>
    <w:rsid w:val="00337621"/>
    <w:rsid w:val="00340D4A"/>
    <w:rsid w:val="00350282"/>
    <w:rsid w:val="00366880"/>
    <w:rsid w:val="0037003F"/>
    <w:rsid w:val="00371463"/>
    <w:rsid w:val="003819E8"/>
    <w:rsid w:val="00381E9F"/>
    <w:rsid w:val="00385C6A"/>
    <w:rsid w:val="00390099"/>
    <w:rsid w:val="00394CE3"/>
    <w:rsid w:val="00396289"/>
    <w:rsid w:val="003B5B61"/>
    <w:rsid w:val="003B7C69"/>
    <w:rsid w:val="003B7FE0"/>
    <w:rsid w:val="003C2F91"/>
    <w:rsid w:val="003D43F9"/>
    <w:rsid w:val="00413737"/>
    <w:rsid w:val="004168A3"/>
    <w:rsid w:val="0042134A"/>
    <w:rsid w:val="00424C3F"/>
    <w:rsid w:val="00436378"/>
    <w:rsid w:val="00437C7D"/>
    <w:rsid w:val="0045283C"/>
    <w:rsid w:val="0045720D"/>
    <w:rsid w:val="004649E0"/>
    <w:rsid w:val="004670B9"/>
    <w:rsid w:val="00467C3D"/>
    <w:rsid w:val="004736EE"/>
    <w:rsid w:val="00474878"/>
    <w:rsid w:val="00482CB0"/>
    <w:rsid w:val="004878FD"/>
    <w:rsid w:val="004903C7"/>
    <w:rsid w:val="00491A0E"/>
    <w:rsid w:val="00495A2F"/>
    <w:rsid w:val="00495E42"/>
    <w:rsid w:val="00496114"/>
    <w:rsid w:val="00497900"/>
    <w:rsid w:val="004A6334"/>
    <w:rsid w:val="004B18BD"/>
    <w:rsid w:val="004B432C"/>
    <w:rsid w:val="004B4379"/>
    <w:rsid w:val="004B7CB8"/>
    <w:rsid w:val="004C08CC"/>
    <w:rsid w:val="004C7172"/>
    <w:rsid w:val="004C7EB5"/>
    <w:rsid w:val="004D0ABB"/>
    <w:rsid w:val="004E4B75"/>
    <w:rsid w:val="004F576B"/>
    <w:rsid w:val="00540CDE"/>
    <w:rsid w:val="005465B1"/>
    <w:rsid w:val="005522DA"/>
    <w:rsid w:val="005553D4"/>
    <w:rsid w:val="00556B78"/>
    <w:rsid w:val="00557374"/>
    <w:rsid w:val="0056169D"/>
    <w:rsid w:val="0056265A"/>
    <w:rsid w:val="005634B6"/>
    <w:rsid w:val="0058748C"/>
    <w:rsid w:val="00590092"/>
    <w:rsid w:val="0059353B"/>
    <w:rsid w:val="00594468"/>
    <w:rsid w:val="005979D8"/>
    <w:rsid w:val="005B7A58"/>
    <w:rsid w:val="005C6882"/>
    <w:rsid w:val="005C762B"/>
    <w:rsid w:val="005D24D1"/>
    <w:rsid w:val="005D2A80"/>
    <w:rsid w:val="005D46D1"/>
    <w:rsid w:val="005D650F"/>
    <w:rsid w:val="005E20AF"/>
    <w:rsid w:val="005E25BF"/>
    <w:rsid w:val="00612AB7"/>
    <w:rsid w:val="0061670C"/>
    <w:rsid w:val="00620A6C"/>
    <w:rsid w:val="00652F51"/>
    <w:rsid w:val="006623BB"/>
    <w:rsid w:val="00666E85"/>
    <w:rsid w:val="006760C4"/>
    <w:rsid w:val="00682658"/>
    <w:rsid w:val="00685CC4"/>
    <w:rsid w:val="006A0A87"/>
    <w:rsid w:val="006A1C13"/>
    <w:rsid w:val="006D66F7"/>
    <w:rsid w:val="006E4AF6"/>
    <w:rsid w:val="006E4CB2"/>
    <w:rsid w:val="006E5AF6"/>
    <w:rsid w:val="006E617B"/>
    <w:rsid w:val="006F1898"/>
    <w:rsid w:val="0070000E"/>
    <w:rsid w:val="007042CF"/>
    <w:rsid w:val="00717D68"/>
    <w:rsid w:val="00723D60"/>
    <w:rsid w:val="00727FE3"/>
    <w:rsid w:val="00732667"/>
    <w:rsid w:val="00733FD8"/>
    <w:rsid w:val="007526C7"/>
    <w:rsid w:val="0076338E"/>
    <w:rsid w:val="00781B41"/>
    <w:rsid w:val="00790311"/>
    <w:rsid w:val="00797DD6"/>
    <w:rsid w:val="007A6B4D"/>
    <w:rsid w:val="007C5B38"/>
    <w:rsid w:val="007C7D8C"/>
    <w:rsid w:val="007E656F"/>
    <w:rsid w:val="007F3F71"/>
    <w:rsid w:val="00802470"/>
    <w:rsid w:val="00813EFF"/>
    <w:rsid w:val="00814592"/>
    <w:rsid w:val="008161F5"/>
    <w:rsid w:val="00820C01"/>
    <w:rsid w:val="008313A4"/>
    <w:rsid w:val="0083334A"/>
    <w:rsid w:val="00833A08"/>
    <w:rsid w:val="00834520"/>
    <w:rsid w:val="008368AD"/>
    <w:rsid w:val="00840A18"/>
    <w:rsid w:val="008479D3"/>
    <w:rsid w:val="00860B6B"/>
    <w:rsid w:val="00860DED"/>
    <w:rsid w:val="00867862"/>
    <w:rsid w:val="00872BF6"/>
    <w:rsid w:val="00881BE5"/>
    <w:rsid w:val="00892FBF"/>
    <w:rsid w:val="0089698C"/>
    <w:rsid w:val="008A200B"/>
    <w:rsid w:val="008A49AC"/>
    <w:rsid w:val="008B576C"/>
    <w:rsid w:val="008C42A1"/>
    <w:rsid w:val="008C5CCB"/>
    <w:rsid w:val="008D4122"/>
    <w:rsid w:val="008E3CF3"/>
    <w:rsid w:val="008E6D1A"/>
    <w:rsid w:val="008F2EFE"/>
    <w:rsid w:val="008F4D18"/>
    <w:rsid w:val="0090014E"/>
    <w:rsid w:val="009002B7"/>
    <w:rsid w:val="009039F3"/>
    <w:rsid w:val="00921EB2"/>
    <w:rsid w:val="00941BEC"/>
    <w:rsid w:val="00943FD7"/>
    <w:rsid w:val="00951475"/>
    <w:rsid w:val="00954FDC"/>
    <w:rsid w:val="0095708D"/>
    <w:rsid w:val="009640BA"/>
    <w:rsid w:val="00971EE3"/>
    <w:rsid w:val="00972620"/>
    <w:rsid w:val="00975588"/>
    <w:rsid w:val="0099469B"/>
    <w:rsid w:val="009A54B2"/>
    <w:rsid w:val="009A733E"/>
    <w:rsid w:val="009A7AB6"/>
    <w:rsid w:val="009B10DA"/>
    <w:rsid w:val="009B7DF4"/>
    <w:rsid w:val="009C40A2"/>
    <w:rsid w:val="009C5866"/>
    <w:rsid w:val="009D547A"/>
    <w:rsid w:val="009D79BA"/>
    <w:rsid w:val="009E3352"/>
    <w:rsid w:val="009E711C"/>
    <w:rsid w:val="009F0260"/>
    <w:rsid w:val="009F47F4"/>
    <w:rsid w:val="00A00FB3"/>
    <w:rsid w:val="00A01EA1"/>
    <w:rsid w:val="00A1185F"/>
    <w:rsid w:val="00A14BB6"/>
    <w:rsid w:val="00A15B30"/>
    <w:rsid w:val="00A21F04"/>
    <w:rsid w:val="00A2238D"/>
    <w:rsid w:val="00A274DD"/>
    <w:rsid w:val="00A35595"/>
    <w:rsid w:val="00A45105"/>
    <w:rsid w:val="00A621D4"/>
    <w:rsid w:val="00A71149"/>
    <w:rsid w:val="00A743EF"/>
    <w:rsid w:val="00A804EC"/>
    <w:rsid w:val="00A8171C"/>
    <w:rsid w:val="00A8174A"/>
    <w:rsid w:val="00A911A2"/>
    <w:rsid w:val="00A92162"/>
    <w:rsid w:val="00A93E57"/>
    <w:rsid w:val="00AA02FF"/>
    <w:rsid w:val="00AB0E3E"/>
    <w:rsid w:val="00AC2BE4"/>
    <w:rsid w:val="00AC580F"/>
    <w:rsid w:val="00AC653B"/>
    <w:rsid w:val="00AD1295"/>
    <w:rsid w:val="00AD2352"/>
    <w:rsid w:val="00AD562F"/>
    <w:rsid w:val="00AF0127"/>
    <w:rsid w:val="00B00BB8"/>
    <w:rsid w:val="00B05BF8"/>
    <w:rsid w:val="00B10057"/>
    <w:rsid w:val="00B14650"/>
    <w:rsid w:val="00B20AD9"/>
    <w:rsid w:val="00B21171"/>
    <w:rsid w:val="00B275AB"/>
    <w:rsid w:val="00B30164"/>
    <w:rsid w:val="00B34AD7"/>
    <w:rsid w:val="00B40038"/>
    <w:rsid w:val="00B40558"/>
    <w:rsid w:val="00B42813"/>
    <w:rsid w:val="00B45140"/>
    <w:rsid w:val="00B4758C"/>
    <w:rsid w:val="00B56C5F"/>
    <w:rsid w:val="00B824AE"/>
    <w:rsid w:val="00BA3C53"/>
    <w:rsid w:val="00BA5E19"/>
    <w:rsid w:val="00BB1A37"/>
    <w:rsid w:val="00BB4E30"/>
    <w:rsid w:val="00BB76DB"/>
    <w:rsid w:val="00BC3CA4"/>
    <w:rsid w:val="00BC53C8"/>
    <w:rsid w:val="00BC586A"/>
    <w:rsid w:val="00BE49C1"/>
    <w:rsid w:val="00BF3C70"/>
    <w:rsid w:val="00C04086"/>
    <w:rsid w:val="00C155B1"/>
    <w:rsid w:val="00C258AF"/>
    <w:rsid w:val="00C31690"/>
    <w:rsid w:val="00C362A5"/>
    <w:rsid w:val="00C45447"/>
    <w:rsid w:val="00C47943"/>
    <w:rsid w:val="00C52A4E"/>
    <w:rsid w:val="00C53BC4"/>
    <w:rsid w:val="00C60069"/>
    <w:rsid w:val="00C65B71"/>
    <w:rsid w:val="00C6798B"/>
    <w:rsid w:val="00C72578"/>
    <w:rsid w:val="00C76AAE"/>
    <w:rsid w:val="00C86B51"/>
    <w:rsid w:val="00C905BF"/>
    <w:rsid w:val="00CA11D0"/>
    <w:rsid w:val="00CA2F0E"/>
    <w:rsid w:val="00CA44BC"/>
    <w:rsid w:val="00CA6CED"/>
    <w:rsid w:val="00CB2E18"/>
    <w:rsid w:val="00CB546E"/>
    <w:rsid w:val="00CC0400"/>
    <w:rsid w:val="00CC3284"/>
    <w:rsid w:val="00CD0649"/>
    <w:rsid w:val="00CD47E8"/>
    <w:rsid w:val="00CD54CC"/>
    <w:rsid w:val="00CD6505"/>
    <w:rsid w:val="00CE3795"/>
    <w:rsid w:val="00CF409C"/>
    <w:rsid w:val="00CF5C3B"/>
    <w:rsid w:val="00CF6D8E"/>
    <w:rsid w:val="00D02875"/>
    <w:rsid w:val="00D070D7"/>
    <w:rsid w:val="00D124FB"/>
    <w:rsid w:val="00D23B87"/>
    <w:rsid w:val="00D3330B"/>
    <w:rsid w:val="00D41EEA"/>
    <w:rsid w:val="00D44B47"/>
    <w:rsid w:val="00D52D8E"/>
    <w:rsid w:val="00D53F9B"/>
    <w:rsid w:val="00D567A4"/>
    <w:rsid w:val="00D56EB6"/>
    <w:rsid w:val="00D571CD"/>
    <w:rsid w:val="00D76017"/>
    <w:rsid w:val="00D8314F"/>
    <w:rsid w:val="00D90C72"/>
    <w:rsid w:val="00D92A3C"/>
    <w:rsid w:val="00D9316C"/>
    <w:rsid w:val="00DA4D45"/>
    <w:rsid w:val="00DA6291"/>
    <w:rsid w:val="00DB60D9"/>
    <w:rsid w:val="00DB716E"/>
    <w:rsid w:val="00DC4656"/>
    <w:rsid w:val="00DD11AD"/>
    <w:rsid w:val="00DE5A6E"/>
    <w:rsid w:val="00DF2DA4"/>
    <w:rsid w:val="00DF43BE"/>
    <w:rsid w:val="00DF4A4C"/>
    <w:rsid w:val="00DF641F"/>
    <w:rsid w:val="00E05D2A"/>
    <w:rsid w:val="00E12549"/>
    <w:rsid w:val="00E12669"/>
    <w:rsid w:val="00E15ADB"/>
    <w:rsid w:val="00E23267"/>
    <w:rsid w:val="00E265AC"/>
    <w:rsid w:val="00E272CF"/>
    <w:rsid w:val="00E27997"/>
    <w:rsid w:val="00E32E35"/>
    <w:rsid w:val="00E4167F"/>
    <w:rsid w:val="00E51E73"/>
    <w:rsid w:val="00E5570F"/>
    <w:rsid w:val="00E55957"/>
    <w:rsid w:val="00E7297E"/>
    <w:rsid w:val="00E845E1"/>
    <w:rsid w:val="00E84A80"/>
    <w:rsid w:val="00EA1F75"/>
    <w:rsid w:val="00EA745C"/>
    <w:rsid w:val="00EB1F1E"/>
    <w:rsid w:val="00EB486D"/>
    <w:rsid w:val="00EC5978"/>
    <w:rsid w:val="00ED158A"/>
    <w:rsid w:val="00ED3415"/>
    <w:rsid w:val="00EE253A"/>
    <w:rsid w:val="00EF5ED8"/>
    <w:rsid w:val="00F01CD8"/>
    <w:rsid w:val="00F02A9F"/>
    <w:rsid w:val="00F16E54"/>
    <w:rsid w:val="00F21976"/>
    <w:rsid w:val="00F40BA4"/>
    <w:rsid w:val="00F44EE1"/>
    <w:rsid w:val="00F50336"/>
    <w:rsid w:val="00F7075C"/>
    <w:rsid w:val="00F744B0"/>
    <w:rsid w:val="00F762CA"/>
    <w:rsid w:val="00F76DE6"/>
    <w:rsid w:val="00F96217"/>
    <w:rsid w:val="00FA2A29"/>
    <w:rsid w:val="00FA7701"/>
    <w:rsid w:val="00FB7C39"/>
    <w:rsid w:val="00FC5083"/>
    <w:rsid w:val="00FD4E53"/>
    <w:rsid w:val="00FD6DC1"/>
    <w:rsid w:val="00FE7234"/>
    <w:rsid w:val="00FE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Text">
    <w:name w:val="Default Text"/>
    <w:rPr>
      <w:rFonts w:eastAsia="Arial Unicode MS"/>
      <w:color w:val="000000"/>
      <w:kern w:val="28"/>
      <w:sz w:val="24"/>
      <w:szCs w:val="24"/>
      <w:lang w:eastAsia="en-US"/>
    </w:rPr>
  </w:style>
  <w:style w:type="paragraph" w:styleId="BalloonText">
    <w:name w:val="Balloon Text"/>
    <w:basedOn w:val="Normal"/>
    <w:semiHidden/>
    <w:rsid w:val="00FD4E53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rsid w:val="00685C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E5AF6"/>
    <w:pPr>
      <w:ind w:left="720"/>
    </w:pPr>
  </w:style>
  <w:style w:type="paragraph" w:styleId="EndnoteText">
    <w:name w:val="endnote text"/>
    <w:basedOn w:val="Normal"/>
    <w:link w:val="EndnoteTextChar"/>
    <w:rsid w:val="00394CE3"/>
    <w:rPr>
      <w:sz w:val="20"/>
      <w:szCs w:val="20"/>
    </w:rPr>
  </w:style>
  <w:style w:type="character" w:customStyle="1" w:styleId="EndnoteTextChar">
    <w:name w:val="Endnote Text Char"/>
    <w:link w:val="EndnoteText"/>
    <w:rsid w:val="00394CE3"/>
    <w:rPr>
      <w:lang w:eastAsia="en-US"/>
    </w:rPr>
  </w:style>
  <w:style w:type="character" w:styleId="EndnoteReference">
    <w:name w:val="endnote reference"/>
    <w:rsid w:val="00394CE3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Text">
    <w:name w:val="Default Text"/>
    <w:rPr>
      <w:rFonts w:eastAsia="Arial Unicode MS"/>
      <w:color w:val="000000"/>
      <w:kern w:val="28"/>
      <w:sz w:val="24"/>
      <w:szCs w:val="24"/>
      <w:lang w:eastAsia="en-US"/>
    </w:rPr>
  </w:style>
  <w:style w:type="paragraph" w:styleId="BalloonText">
    <w:name w:val="Balloon Text"/>
    <w:basedOn w:val="Normal"/>
    <w:semiHidden/>
    <w:rsid w:val="00FD4E53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rsid w:val="00685C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E5AF6"/>
    <w:pPr>
      <w:ind w:left="720"/>
    </w:pPr>
  </w:style>
  <w:style w:type="paragraph" w:styleId="EndnoteText">
    <w:name w:val="endnote text"/>
    <w:basedOn w:val="Normal"/>
    <w:link w:val="EndnoteTextChar"/>
    <w:rsid w:val="00394CE3"/>
    <w:rPr>
      <w:sz w:val="20"/>
      <w:szCs w:val="20"/>
    </w:rPr>
  </w:style>
  <w:style w:type="character" w:customStyle="1" w:styleId="EndnoteTextChar">
    <w:name w:val="Endnote Text Char"/>
    <w:link w:val="EndnoteText"/>
    <w:rsid w:val="00394CE3"/>
    <w:rPr>
      <w:lang w:eastAsia="en-US"/>
    </w:rPr>
  </w:style>
  <w:style w:type="character" w:styleId="EndnoteReference">
    <w:name w:val="endnote reference"/>
    <w:rsid w:val="00394CE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167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794ECC-F6CC-4CD0-96F5-A561C535F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HERWELL DIOCESAN CHOIR</vt:lpstr>
    </vt:vector>
  </TitlesOfParts>
  <Company>Hendry Family</Company>
  <LinksUpToDate>false</LinksUpToDate>
  <CharactersWithSpaces>1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HERWELL DIOCESAN CHOIR</dc:title>
  <dc:creator>Margaret Hendry</dc:creator>
  <cp:lastModifiedBy>John-Study</cp:lastModifiedBy>
  <cp:revision>2</cp:revision>
  <cp:lastPrinted>2018-08-29T14:45:00Z</cp:lastPrinted>
  <dcterms:created xsi:type="dcterms:W3CDTF">2018-10-03T22:48:00Z</dcterms:created>
  <dcterms:modified xsi:type="dcterms:W3CDTF">2018-10-03T22:48:00Z</dcterms:modified>
</cp:coreProperties>
</file>